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4E4D90" w14:textId="2F294231" w:rsidR="00B94F03" w:rsidRPr="00B94F03" w:rsidRDefault="0067575D" w:rsidP="00E33F18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>01.</w:t>
      </w:r>
      <w:r w:rsidR="00E33F18" w:rsidRPr="00E33F18">
        <w:t xml:space="preserve"> </w:t>
      </w:r>
      <w:r w:rsidR="00E33F18">
        <w:t>Superhero Alliance</w:t>
      </w:r>
    </w:p>
    <w:p w14:paraId="5E07F5CA" w14:textId="12E27C5C" w:rsidR="009D55D0" w:rsidRPr="00787583" w:rsidRDefault="00E33F18" w:rsidP="00C64664">
      <w:pPr>
        <w:rPr>
          <w:i/>
          <w:lang w:val="en-GB"/>
        </w:rPr>
      </w:pPr>
      <w:r w:rsidRPr="00E33F18">
        <w:rPr>
          <w:i/>
          <w:lang w:val="en-GB"/>
        </w:rPr>
        <w:t>You are the leader of a newly formed Superhero Alliance, dedicated to protecting the city from nefarious villains and supernatural threats. Your task is to assemble a team of superheroes with extraordinary abilities and manage their heroic actions. Here's how you'll proceed:</w:t>
      </w:r>
    </w:p>
    <w:p w14:paraId="51EF8609" w14:textId="0E66744D" w:rsidR="00C64664" w:rsidRDefault="00E33F18" w:rsidP="009D55D0">
      <w:r w:rsidRPr="00E33F18">
        <w:t xml:space="preserve">On the first line of input, you will receive an integer </w:t>
      </w:r>
      <w:r w:rsidRPr="00E33F18">
        <w:rPr>
          <w:b/>
        </w:rPr>
        <w:t>n</w:t>
      </w:r>
      <w:r w:rsidRPr="00E33F18">
        <w:t xml:space="preserve"> – the number of superheroes you can recruit. Following this, the details of each superhero will be provided on the next </w:t>
      </w:r>
      <w:r w:rsidRPr="00E33F18">
        <w:rPr>
          <w:b/>
        </w:rPr>
        <w:t>n</w:t>
      </w:r>
      <w:r w:rsidRPr="00E33F18">
        <w:t xml:space="preserve"> lines. Each superhero's details include their superhero name, their superpower, and their current energy level in the following format:</w:t>
      </w:r>
    </w:p>
    <w:p w14:paraId="6484A24F" w14:textId="52340216" w:rsidR="009D55D0" w:rsidRDefault="00E33F18" w:rsidP="009D55D0">
      <w:pPr>
        <w:rPr>
          <w:rStyle w:val="CodeChar"/>
        </w:rPr>
      </w:pPr>
      <w:r>
        <w:rPr>
          <w:rStyle w:val="CodeChar"/>
        </w:rPr>
        <w:t>"</w:t>
      </w:r>
      <w:r w:rsidRPr="00E33F18">
        <w:rPr>
          <w:rStyle w:val="CodeChar"/>
        </w:rPr>
        <w:t xml:space="preserve">{superhero </w:t>
      </w:r>
      <w:r>
        <w:rPr>
          <w:rStyle w:val="CodeChar"/>
        </w:rPr>
        <w:t>name}-{superpower}-{</w:t>
      </w:r>
      <w:r w:rsidR="00F23A9A">
        <w:rPr>
          <w:rStyle w:val="CodeChar"/>
        </w:rPr>
        <w:t>energy</w:t>
      </w:r>
      <w:r>
        <w:rPr>
          <w:rStyle w:val="CodeChar"/>
        </w:rPr>
        <w:t>}</w:t>
      </w:r>
      <w:r w:rsidR="009D55D0">
        <w:rPr>
          <w:rStyle w:val="CodeChar"/>
        </w:rPr>
        <w:t>"</w:t>
      </w:r>
    </w:p>
    <w:p w14:paraId="4F53A79C" w14:textId="5B5B2E0B" w:rsidR="009D55D0" w:rsidRDefault="00E33F18" w:rsidP="00E33F18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bCs/>
        </w:rPr>
      </w:pPr>
      <w:r w:rsidRPr="00E33F18">
        <w:rPr>
          <w:rStyle w:val="CodeChar"/>
          <w:rFonts w:asciiTheme="minorHAnsi" w:hAnsiTheme="minorHAnsi" w:cstheme="minorHAnsi"/>
          <w:b w:val="0"/>
          <w:bCs/>
        </w:rPr>
        <w:t>The energy level indicates how much power they have to use their abilities.</w:t>
      </w:r>
    </w:p>
    <w:p w14:paraId="5751EFA0" w14:textId="4CD9514B" w:rsidR="009D55D0" w:rsidRPr="008D0B5B" w:rsidRDefault="009D55D0" w:rsidP="009D55D0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a </w:t>
      </w:r>
      <w:r w:rsidR="00E33F18">
        <w:rPr>
          <w:rStyle w:val="CodeChar"/>
          <w:rFonts w:asciiTheme="minorHAnsi" w:hAnsiTheme="minorHAnsi" w:cstheme="minorHAnsi"/>
          <w:b w:val="0"/>
          <w:bCs/>
        </w:rPr>
        <w:t>superhero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can have a </w:t>
      </w:r>
      <w:r w:rsidRPr="00FD0AC3">
        <w:rPr>
          <w:rStyle w:val="CodeChar"/>
          <w:rFonts w:asciiTheme="minorHAnsi" w:hAnsiTheme="minorHAnsi" w:cstheme="minorHAnsi"/>
          <w:bCs/>
        </w:rPr>
        <w:t>maximum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f </w:t>
      </w:r>
      <w:r w:rsidR="00E33F18">
        <w:rPr>
          <w:rStyle w:val="CodeChar"/>
          <w:rFonts w:asciiTheme="minorHAnsi" w:hAnsiTheme="minorHAnsi" w:cstheme="minorHAnsi"/>
          <w:bCs/>
        </w:rPr>
        <w:t>100 energy</w:t>
      </w:r>
    </w:p>
    <w:p w14:paraId="48108EBA" w14:textId="10561A77" w:rsidR="008D0B5B" w:rsidRDefault="008D0B5B" w:rsidP="008D0B5B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bCs/>
        </w:rPr>
      </w:pPr>
      <w:r w:rsidRPr="008D0B5B">
        <w:rPr>
          <w:rStyle w:val="CodeChar"/>
          <w:rFonts w:asciiTheme="minorHAnsi" w:hAnsiTheme="minorHAnsi" w:cstheme="minorHAnsi"/>
          <w:b w:val="0"/>
          <w:bCs/>
        </w:rPr>
        <w:t xml:space="preserve">if the super hero's energy is </w:t>
      </w:r>
      <w:r w:rsidRPr="008D0B5B">
        <w:rPr>
          <w:rStyle w:val="CodeChar"/>
          <w:rFonts w:asciiTheme="minorHAnsi" w:hAnsiTheme="minorHAnsi" w:cstheme="minorHAnsi"/>
          <w:bCs/>
        </w:rPr>
        <w:t>0</w:t>
      </w:r>
      <w:r w:rsidRPr="008D0B5B">
        <w:rPr>
          <w:rStyle w:val="CodeChar"/>
          <w:rFonts w:asciiTheme="minorHAnsi" w:hAnsiTheme="minorHAnsi" w:cstheme="minorHAnsi"/>
          <w:b w:val="0"/>
          <w:bCs/>
        </w:rPr>
        <w:t xml:space="preserve"> or </w:t>
      </w:r>
      <w:r w:rsidRPr="008D0B5B">
        <w:rPr>
          <w:rStyle w:val="CodeChar"/>
          <w:rFonts w:asciiTheme="minorHAnsi" w:hAnsiTheme="minorHAnsi" w:cstheme="minorHAnsi"/>
          <w:bCs/>
        </w:rPr>
        <w:t>less</w:t>
      </w:r>
      <w:r w:rsidRPr="008D0B5B">
        <w:rPr>
          <w:rStyle w:val="CodeChar"/>
          <w:rFonts w:asciiTheme="minorHAnsi" w:hAnsiTheme="minorHAnsi" w:cstheme="minorHAnsi"/>
          <w:b w:val="0"/>
          <w:bCs/>
        </w:rPr>
        <w:t>, he cannot perform his super power</w:t>
      </w:r>
      <w:r w:rsidR="00297771">
        <w:rPr>
          <w:rStyle w:val="CodeChar"/>
          <w:rFonts w:asciiTheme="minorHAnsi" w:hAnsiTheme="minorHAnsi" w:cstheme="minorHAnsi"/>
          <w:b w:val="0"/>
          <w:bCs/>
        </w:rPr>
        <w:t>s</w:t>
      </w:r>
      <w:bookmarkStart w:id="0" w:name="_GoBack"/>
      <w:bookmarkEnd w:id="0"/>
    </w:p>
    <w:p w14:paraId="76EE435D" w14:textId="2D4D4274" w:rsidR="00DA4C94" w:rsidRPr="00DA4C94" w:rsidRDefault="00E33F18" w:rsidP="00DA4C94">
      <w:pPr>
        <w:rPr>
          <w:rStyle w:val="CodeChar"/>
          <w:rFonts w:asciiTheme="minorHAnsi" w:hAnsiTheme="minorHAnsi"/>
          <w:b w:val="0"/>
          <w:noProof w:val="0"/>
        </w:rPr>
      </w:pPr>
      <w:r w:rsidRPr="00E33F18">
        <w:t>After assembling your</w:t>
      </w:r>
      <w:r>
        <w:t xml:space="preserve"> </w:t>
      </w:r>
      <w:r w:rsidRPr="00E33F18">
        <w:t>team, you will receive a series of commands, each</w:t>
      </w:r>
      <w:r>
        <w:t xml:space="preserve"> on a new line, separated by " * </w:t>
      </w:r>
      <w:r w:rsidRPr="00E33F18">
        <w:t>", until the "</w:t>
      </w:r>
      <w:r w:rsidRPr="00E33F18">
        <w:rPr>
          <w:b/>
        </w:rPr>
        <w:t>Evil Defeated!</w:t>
      </w:r>
      <w:r w:rsidRPr="00E33F18">
        <w:t>" command is given. Here are the actions that superheroes can undertake:</w:t>
      </w:r>
    </w:p>
    <w:p w14:paraId="124C5A89" w14:textId="4001BD00" w:rsidR="009D55D0" w:rsidRPr="00484E82" w:rsidRDefault="00DA4C94" w:rsidP="00777DBD">
      <w:pPr>
        <w:pStyle w:val="Heading3"/>
        <w:rPr>
          <w:b w:val="0"/>
          <w:color w:val="auto"/>
          <w:sz w:val="22"/>
        </w:rPr>
      </w:pPr>
      <w:r w:rsidRPr="00484E82">
        <w:rPr>
          <w:rStyle w:val="CodeChar"/>
          <w:b/>
          <w:color w:val="auto"/>
          <w:sz w:val="22"/>
        </w:rPr>
        <w:t>"</w:t>
      </w:r>
      <w:r w:rsidR="00E33F18" w:rsidRPr="00484E82">
        <w:rPr>
          <w:rStyle w:val="CodeChar"/>
          <w:b/>
          <w:color w:val="auto"/>
          <w:sz w:val="22"/>
        </w:rPr>
        <w:t>Use Power *</w:t>
      </w:r>
      <w:r w:rsidRPr="00484E82">
        <w:rPr>
          <w:rStyle w:val="CodeChar"/>
          <w:b/>
          <w:color w:val="auto"/>
          <w:sz w:val="22"/>
        </w:rPr>
        <w:t xml:space="preserve"> {</w:t>
      </w:r>
      <w:r w:rsidR="00E33F18" w:rsidRPr="00484E82">
        <w:rPr>
          <w:rStyle w:val="CodeChar"/>
          <w:b/>
          <w:color w:val="auto"/>
          <w:sz w:val="22"/>
        </w:rPr>
        <w:t>superhero</w:t>
      </w:r>
      <w:r w:rsidRPr="00484E82">
        <w:rPr>
          <w:rStyle w:val="CodeChar"/>
          <w:b/>
          <w:color w:val="auto"/>
          <w:sz w:val="22"/>
        </w:rPr>
        <w:t xml:space="preserve"> name} </w:t>
      </w:r>
      <w:r w:rsidR="00E33F18" w:rsidRPr="00484E82">
        <w:rPr>
          <w:rStyle w:val="CodeChar"/>
          <w:b/>
          <w:color w:val="auto"/>
          <w:sz w:val="22"/>
        </w:rPr>
        <w:t>*</w:t>
      </w:r>
      <w:r w:rsidRPr="00484E82">
        <w:rPr>
          <w:rStyle w:val="CodeChar"/>
          <w:b/>
          <w:color w:val="auto"/>
          <w:sz w:val="22"/>
        </w:rPr>
        <w:t xml:space="preserve"> {</w:t>
      </w:r>
      <w:r w:rsidR="00C31900" w:rsidRPr="00484E82">
        <w:rPr>
          <w:rStyle w:val="CodeChar"/>
          <w:b/>
          <w:color w:val="auto"/>
          <w:sz w:val="22"/>
        </w:rPr>
        <w:t>superpower</w:t>
      </w:r>
      <w:r w:rsidRPr="00484E82">
        <w:rPr>
          <w:rStyle w:val="CodeChar"/>
          <w:b/>
          <w:color w:val="auto"/>
          <w:sz w:val="22"/>
        </w:rPr>
        <w:t>}</w:t>
      </w:r>
      <w:r w:rsidR="00C31900" w:rsidRPr="00484E82">
        <w:rPr>
          <w:rStyle w:val="CodeChar"/>
          <w:b/>
          <w:color w:val="auto"/>
          <w:sz w:val="22"/>
        </w:rPr>
        <w:t xml:space="preserve"> * {energy required}</w:t>
      </w:r>
      <w:r w:rsidRPr="00484E82">
        <w:rPr>
          <w:rStyle w:val="CodeChar"/>
          <w:b/>
          <w:color w:val="auto"/>
          <w:sz w:val="22"/>
        </w:rPr>
        <w:t>"</w:t>
      </w:r>
    </w:p>
    <w:p w14:paraId="1639F677" w14:textId="0E873146" w:rsidR="009D55D0" w:rsidRDefault="00C31900" w:rsidP="00C31900">
      <w:pPr>
        <w:pStyle w:val="ListParagraph"/>
        <w:numPr>
          <w:ilvl w:val="0"/>
          <w:numId w:val="10"/>
        </w:numPr>
      </w:pPr>
      <w:r w:rsidRPr="00C31900">
        <w:t>Check if the superhero has the specified superpower and enough energy. If both conditions are met, they perform the superpower and reduce their energy</w:t>
      </w:r>
      <w:r w:rsidR="00484E82">
        <w:t xml:space="preserve"> accordingly,</w:t>
      </w:r>
      <w:r w:rsidR="00F23A9A">
        <w:t xml:space="preserve"> than </w:t>
      </w:r>
      <w:r w:rsidR="00F23A9A">
        <w:rPr>
          <w:b/>
        </w:rPr>
        <w:t>p</w:t>
      </w:r>
      <w:r w:rsidR="00E33F18" w:rsidRPr="00F23A9A">
        <w:rPr>
          <w:b/>
        </w:rPr>
        <w:t>rint</w:t>
      </w:r>
      <w:r w:rsidR="00E33F18" w:rsidRPr="00E33F18">
        <w:t>:</w:t>
      </w:r>
    </w:p>
    <w:p w14:paraId="48B0EBA7" w14:textId="67100981" w:rsidR="009D55D0" w:rsidRDefault="00F23A9A" w:rsidP="00DA4C94">
      <w:pPr>
        <w:pStyle w:val="Code"/>
        <w:ind w:left="1440"/>
      </w:pPr>
      <w:r w:rsidRPr="00F23A9A">
        <w:t>"{superhero name} has used {superpower} and now has {remaining energy} energy!"</w:t>
      </w:r>
    </w:p>
    <w:p w14:paraId="464D36E4" w14:textId="2089EE90" w:rsidR="009D55D0" w:rsidRDefault="00F23A9A" w:rsidP="00C31900">
      <w:pPr>
        <w:pStyle w:val="ListParagraph"/>
        <w:numPr>
          <w:ilvl w:val="0"/>
          <w:numId w:val="10"/>
        </w:numPr>
      </w:pPr>
      <w:r w:rsidRPr="00F23A9A">
        <w:t xml:space="preserve">If </w:t>
      </w:r>
      <w:r w:rsidR="00C31900" w:rsidRPr="00C31900">
        <w:t xml:space="preserve">the superhero does not have the specified </w:t>
      </w:r>
      <w:r w:rsidR="00C31900" w:rsidRPr="00C31900">
        <w:rPr>
          <w:b/>
        </w:rPr>
        <w:t>superpower</w:t>
      </w:r>
      <w:r w:rsidR="00C31900" w:rsidRPr="00C31900">
        <w:t xml:space="preserve"> or does not have enough </w:t>
      </w:r>
      <w:r w:rsidR="00C31900" w:rsidRPr="00C31900">
        <w:rPr>
          <w:b/>
        </w:rPr>
        <w:t>energy</w:t>
      </w:r>
      <w:r w:rsidR="00C31900" w:rsidRPr="00C31900">
        <w:t xml:space="preserve">, </w:t>
      </w:r>
      <w:r w:rsidR="00C31900" w:rsidRPr="00C31900">
        <w:rPr>
          <w:b/>
        </w:rPr>
        <w:t>print</w:t>
      </w:r>
      <w:r w:rsidR="00C31900" w:rsidRPr="00C31900">
        <w:t>:</w:t>
      </w:r>
    </w:p>
    <w:p w14:paraId="64BB7A87" w14:textId="78D35809" w:rsidR="00F23A9A" w:rsidRDefault="00C31900" w:rsidP="00F23A9A">
      <w:pPr>
        <w:pStyle w:val="ListParagraph"/>
        <w:ind w:left="1440"/>
        <w:rPr>
          <w:rFonts w:ascii="Consolas" w:hAnsi="Consolas"/>
          <w:b/>
        </w:rPr>
      </w:pPr>
      <w:r w:rsidRPr="00C31900">
        <w:rPr>
          <w:rFonts w:ascii="Consolas" w:hAnsi="Consolas"/>
          <w:b/>
        </w:rPr>
        <w:t>"{</w:t>
      </w:r>
      <w:proofErr w:type="gramStart"/>
      <w:r w:rsidRPr="00C31900">
        <w:rPr>
          <w:rFonts w:ascii="Consolas" w:hAnsi="Consolas"/>
          <w:b/>
        </w:rPr>
        <w:t>superhero</w:t>
      </w:r>
      <w:proofErr w:type="gramEnd"/>
      <w:r w:rsidRPr="00C31900">
        <w:rPr>
          <w:rFonts w:ascii="Consolas" w:hAnsi="Consolas"/>
          <w:b/>
        </w:rPr>
        <w:t xml:space="preserve"> name} is unable to use {superpower} or lacks energy!"</w:t>
      </w:r>
    </w:p>
    <w:p w14:paraId="393A4D1E" w14:textId="77777777" w:rsidR="00F23A9A" w:rsidRPr="00484E82" w:rsidRDefault="00F23A9A" w:rsidP="00F23A9A">
      <w:pPr>
        <w:pStyle w:val="ListParagraph"/>
        <w:ind w:left="1440"/>
        <w:rPr>
          <w:rStyle w:val="CodeChar"/>
          <w:rFonts w:eastAsiaTheme="majorEastAsia" w:cstheme="majorBidi"/>
          <w:b w:val="0"/>
          <w:iCs/>
        </w:rPr>
      </w:pPr>
    </w:p>
    <w:p w14:paraId="72BAD284" w14:textId="4023BBDE" w:rsidR="009D55D0" w:rsidRPr="00484E82" w:rsidRDefault="009D55D0" w:rsidP="00777DBD">
      <w:pPr>
        <w:pStyle w:val="Heading3"/>
        <w:rPr>
          <w:rStyle w:val="CodeChar"/>
          <w:b/>
          <w:color w:val="auto"/>
          <w:sz w:val="22"/>
        </w:rPr>
      </w:pPr>
      <w:r w:rsidRPr="00484E82">
        <w:rPr>
          <w:rStyle w:val="CodeChar"/>
          <w:b/>
          <w:color w:val="auto"/>
          <w:sz w:val="22"/>
        </w:rPr>
        <w:t>"</w:t>
      </w:r>
      <w:r w:rsidR="00F23A9A" w:rsidRPr="00484E82">
        <w:rPr>
          <w:rStyle w:val="CodeChar"/>
          <w:b/>
          <w:color w:val="auto"/>
          <w:sz w:val="22"/>
        </w:rPr>
        <w:t>Train</w:t>
      </w:r>
      <w:r w:rsidR="00DA4C94" w:rsidRPr="00484E82">
        <w:rPr>
          <w:rStyle w:val="CodeChar"/>
          <w:b/>
          <w:color w:val="auto"/>
          <w:sz w:val="22"/>
        </w:rPr>
        <w:t xml:space="preserve"> </w:t>
      </w:r>
      <w:r w:rsidR="00F23A9A" w:rsidRPr="00484E82">
        <w:rPr>
          <w:rStyle w:val="CodeChar"/>
          <w:b/>
          <w:color w:val="auto"/>
          <w:sz w:val="22"/>
        </w:rPr>
        <w:t>*</w:t>
      </w:r>
      <w:r w:rsidR="00DA4C94" w:rsidRPr="00484E82">
        <w:rPr>
          <w:rStyle w:val="CodeChar"/>
          <w:b/>
          <w:color w:val="auto"/>
          <w:sz w:val="22"/>
        </w:rPr>
        <w:t xml:space="preserve"> {</w:t>
      </w:r>
      <w:r w:rsidR="00E33F18" w:rsidRPr="00484E82">
        <w:rPr>
          <w:rStyle w:val="CodeChar"/>
          <w:b/>
          <w:color w:val="auto"/>
          <w:sz w:val="22"/>
        </w:rPr>
        <w:t>superhero</w:t>
      </w:r>
      <w:r w:rsidR="00F23A9A" w:rsidRPr="00484E82">
        <w:rPr>
          <w:rStyle w:val="CodeChar"/>
          <w:b/>
          <w:color w:val="auto"/>
          <w:sz w:val="22"/>
        </w:rPr>
        <w:t xml:space="preserve"> name} *</w:t>
      </w:r>
      <w:r w:rsidR="00C31900" w:rsidRPr="00484E82">
        <w:rPr>
          <w:rStyle w:val="CodeChar"/>
          <w:b/>
          <w:color w:val="auto"/>
          <w:sz w:val="22"/>
        </w:rPr>
        <w:t xml:space="preserve"> {training energy}</w:t>
      </w:r>
      <w:r w:rsidRPr="00484E82">
        <w:rPr>
          <w:rStyle w:val="CodeChar"/>
          <w:b/>
          <w:color w:val="auto"/>
          <w:sz w:val="22"/>
        </w:rPr>
        <w:t>"</w:t>
      </w:r>
    </w:p>
    <w:p w14:paraId="042B01D3" w14:textId="4115119A" w:rsidR="009D55D0" w:rsidRPr="00EB6346" w:rsidRDefault="00C31900" w:rsidP="00C31900">
      <w:pPr>
        <w:pStyle w:val="ListParagraph"/>
        <w:numPr>
          <w:ilvl w:val="0"/>
          <w:numId w:val="11"/>
        </w:numPr>
        <w:rPr>
          <w:rFonts w:ascii="Consolas" w:hAnsi="Consolas"/>
          <w:b/>
          <w:noProof/>
        </w:rPr>
      </w:pPr>
      <w:r w:rsidRPr="00C31900">
        <w:t>Increase the superhero's energy by the specified amount (</w:t>
      </w:r>
      <w:r w:rsidRPr="00C31900">
        <w:rPr>
          <w:b/>
        </w:rPr>
        <w:t>training energy</w:t>
      </w:r>
      <w:r w:rsidRPr="00C31900">
        <w:t xml:space="preserve">). If this action would exceed the </w:t>
      </w:r>
      <w:r w:rsidRPr="00C31900">
        <w:rPr>
          <w:b/>
        </w:rPr>
        <w:t>maximum</w:t>
      </w:r>
      <w:r w:rsidRPr="00C31900">
        <w:t xml:space="preserve"> energy level of 100, set the energy to 100. </w:t>
      </w:r>
      <w:r w:rsidRPr="00C31900">
        <w:rPr>
          <w:b/>
        </w:rPr>
        <w:t>Print</w:t>
      </w:r>
      <w:r w:rsidRPr="00C31900">
        <w:t>:</w:t>
      </w:r>
    </w:p>
    <w:p w14:paraId="00F1B67A" w14:textId="6CD77BDD" w:rsidR="009D55D0" w:rsidRDefault="00C31900" w:rsidP="00DA4C94">
      <w:pPr>
        <w:pStyle w:val="ListParagraph"/>
        <w:ind w:left="1440"/>
        <w:rPr>
          <w:rStyle w:val="CodeChar"/>
        </w:rPr>
      </w:pPr>
      <w:r w:rsidRPr="00C31900">
        <w:rPr>
          <w:rStyle w:val="CodeChar"/>
        </w:rPr>
        <w:t>"{superhero name} has trained and gained {energy gained} energy!"</w:t>
      </w:r>
    </w:p>
    <w:p w14:paraId="45EFD327" w14:textId="77777777" w:rsidR="008A0321" w:rsidRDefault="00DA4C94" w:rsidP="008A0321">
      <w:pPr>
        <w:pStyle w:val="ListParagraph"/>
        <w:numPr>
          <w:ilvl w:val="0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 w:rsidRPr="00DA4C94">
        <w:t xml:space="preserve">If </w:t>
      </w:r>
      <w:r w:rsidR="008A0321" w:rsidRPr="008A0321">
        <w:t xml:space="preserve">current energy is </w:t>
      </w:r>
      <w:r w:rsidR="008A0321" w:rsidRPr="008A0321">
        <w:rPr>
          <w:b/>
        </w:rPr>
        <w:t xml:space="preserve">already </w:t>
      </w:r>
      <w:r w:rsidR="008A0321" w:rsidRPr="008A0321">
        <w:t xml:space="preserve">100, </w:t>
      </w:r>
      <w:r w:rsidR="008A0321" w:rsidRPr="008A0321">
        <w:rPr>
          <w:b/>
        </w:rPr>
        <w:t>print</w:t>
      </w:r>
      <w:r w:rsidR="008A0321" w:rsidRPr="008A0321">
        <w:t>:</w:t>
      </w:r>
      <w:r w:rsidR="008A0321" w:rsidRPr="008A0321">
        <w:rPr>
          <w:rStyle w:val="CodeChar"/>
          <w:rFonts w:asciiTheme="minorHAnsi" w:hAnsiTheme="minorHAnsi"/>
          <w:b w:val="0"/>
          <w:noProof w:val="0"/>
        </w:rPr>
        <w:t xml:space="preserve"> </w:t>
      </w:r>
    </w:p>
    <w:p w14:paraId="0775F413" w14:textId="6CCD293E" w:rsidR="009D55D0" w:rsidRDefault="008A0321" w:rsidP="008A0321">
      <w:pPr>
        <w:pStyle w:val="ListParagraph"/>
        <w:rPr>
          <w:rStyle w:val="CodeChar"/>
        </w:rPr>
      </w:pPr>
      <w:r>
        <w:rPr>
          <w:rStyle w:val="CodeChar"/>
          <w:rFonts w:asciiTheme="minorHAnsi" w:hAnsiTheme="minorHAnsi"/>
          <w:b w:val="0"/>
          <w:noProof w:val="0"/>
        </w:rPr>
        <w:t xml:space="preserve">              </w:t>
      </w:r>
      <w:r w:rsidRPr="008A0321">
        <w:rPr>
          <w:rStyle w:val="CodeChar"/>
        </w:rPr>
        <w:t>"{superhero name} is already at full energy!"</w:t>
      </w:r>
    </w:p>
    <w:p w14:paraId="15B42550" w14:textId="77777777" w:rsidR="008A0321" w:rsidRPr="008A0321" w:rsidRDefault="008A0321" w:rsidP="008A0321">
      <w:pPr>
        <w:pStyle w:val="ListParagraph"/>
        <w:rPr>
          <w:rStyle w:val="CodeChar"/>
          <w:rFonts w:asciiTheme="minorHAnsi" w:hAnsiTheme="minorHAnsi"/>
          <w:b w:val="0"/>
          <w:noProof w:val="0"/>
        </w:rPr>
      </w:pPr>
    </w:p>
    <w:p w14:paraId="53212E94" w14:textId="1DE3D944" w:rsidR="009D55D0" w:rsidRPr="00484E82" w:rsidRDefault="009D55D0" w:rsidP="00777DBD">
      <w:pPr>
        <w:pStyle w:val="Heading3"/>
        <w:rPr>
          <w:rStyle w:val="CodeChar"/>
          <w:b/>
          <w:color w:val="auto"/>
          <w:sz w:val="22"/>
        </w:rPr>
      </w:pPr>
      <w:r w:rsidRPr="00484E82">
        <w:rPr>
          <w:rStyle w:val="CodeChar"/>
          <w:b/>
          <w:color w:val="auto"/>
          <w:sz w:val="22"/>
        </w:rPr>
        <w:t>"</w:t>
      </w:r>
      <w:r w:rsidR="008A0321" w:rsidRPr="00484E82">
        <w:rPr>
          <w:rStyle w:val="CodeChar"/>
          <w:b/>
          <w:color w:val="auto"/>
          <w:sz w:val="22"/>
        </w:rPr>
        <w:t>Learn *</w:t>
      </w:r>
      <w:r w:rsidR="00DA4C94" w:rsidRPr="00484E82">
        <w:rPr>
          <w:rStyle w:val="CodeChar"/>
          <w:b/>
          <w:color w:val="auto"/>
          <w:sz w:val="22"/>
        </w:rPr>
        <w:t xml:space="preserve"> {</w:t>
      </w:r>
      <w:r w:rsidR="00E33F18" w:rsidRPr="00484E82">
        <w:rPr>
          <w:rStyle w:val="CodeChar"/>
          <w:b/>
          <w:color w:val="auto"/>
          <w:sz w:val="22"/>
        </w:rPr>
        <w:t>superhero</w:t>
      </w:r>
      <w:r w:rsidR="00DA4C94" w:rsidRPr="00484E82">
        <w:rPr>
          <w:rStyle w:val="CodeChar"/>
          <w:b/>
          <w:color w:val="auto"/>
          <w:sz w:val="22"/>
        </w:rPr>
        <w:t xml:space="preserve"> name}</w:t>
      </w:r>
      <w:r w:rsidR="008A0321" w:rsidRPr="00484E82">
        <w:rPr>
          <w:rStyle w:val="CodeChar"/>
          <w:b/>
          <w:color w:val="auto"/>
          <w:sz w:val="22"/>
        </w:rPr>
        <w:t xml:space="preserve"> * {new superpower}</w:t>
      </w:r>
      <w:r w:rsidR="00DA4C94" w:rsidRPr="00484E82">
        <w:rPr>
          <w:rStyle w:val="CodeChar"/>
          <w:b/>
          <w:color w:val="auto"/>
          <w:sz w:val="22"/>
        </w:rPr>
        <w:t>"</w:t>
      </w:r>
    </w:p>
    <w:p w14:paraId="426038A9" w14:textId="697ABB95" w:rsidR="009D55D0" w:rsidRPr="00EB6346" w:rsidRDefault="008A0321" w:rsidP="008A0321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</w:rPr>
      </w:pPr>
      <w:r w:rsidRPr="008A0321">
        <w:t xml:space="preserve">If the superhero already knows the specified </w:t>
      </w:r>
      <w:r w:rsidRPr="008A0321">
        <w:rPr>
          <w:b/>
        </w:rPr>
        <w:t>superpower</w:t>
      </w:r>
      <w:r w:rsidRPr="008A0321">
        <w:t xml:space="preserve">, </w:t>
      </w:r>
      <w:r w:rsidRPr="008A0321">
        <w:rPr>
          <w:b/>
        </w:rPr>
        <w:t>print</w:t>
      </w:r>
      <w:r>
        <w:rPr>
          <w:b/>
        </w:rPr>
        <w:t>:</w:t>
      </w:r>
    </w:p>
    <w:p w14:paraId="006A70A2" w14:textId="48440545" w:rsidR="009D55D0" w:rsidRDefault="008A0321" w:rsidP="00FA1DE6">
      <w:pPr>
        <w:pStyle w:val="ListParagraph"/>
        <w:ind w:left="1440"/>
        <w:rPr>
          <w:rStyle w:val="CodeChar"/>
        </w:rPr>
      </w:pPr>
      <w:r w:rsidRPr="008A0321">
        <w:rPr>
          <w:rStyle w:val="CodeChar"/>
        </w:rPr>
        <w:t>"{superhero name} already knows {new superpower}."</w:t>
      </w:r>
    </w:p>
    <w:p w14:paraId="02F15773" w14:textId="6D39E341" w:rsidR="00FA1DE6" w:rsidRPr="00EB6346" w:rsidRDefault="008A0321" w:rsidP="008A0321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</w:rPr>
      </w:pPr>
      <w:r w:rsidRPr="008A0321">
        <w:t xml:space="preserve">Otherwise, add the new superpower to their list of abilities. </w:t>
      </w:r>
      <w:r w:rsidRPr="008A0321">
        <w:rPr>
          <w:b/>
        </w:rPr>
        <w:t>Print</w:t>
      </w:r>
      <w:r w:rsidRPr="008A0321">
        <w:t>:</w:t>
      </w:r>
    </w:p>
    <w:p w14:paraId="7FB48FA5" w14:textId="01A3465B" w:rsidR="00FA1DE6" w:rsidRDefault="008A0321" w:rsidP="00FA1DE6">
      <w:pPr>
        <w:pStyle w:val="ListParagraph"/>
        <w:ind w:left="1440"/>
        <w:rPr>
          <w:rStyle w:val="CodeChar"/>
        </w:rPr>
      </w:pPr>
      <w:r w:rsidRPr="008A0321">
        <w:rPr>
          <w:rStyle w:val="CodeChar"/>
        </w:rPr>
        <w:t>"{superhero name} has learned {new superpower}!"</w:t>
      </w:r>
    </w:p>
    <w:p w14:paraId="2366C675" w14:textId="77777777" w:rsidR="00FA1DE6" w:rsidRDefault="00FA1DE6" w:rsidP="00FA1DE6">
      <w:pPr>
        <w:pStyle w:val="ListParagraph"/>
        <w:ind w:left="1440"/>
        <w:rPr>
          <w:rStyle w:val="CodeChar"/>
        </w:rPr>
      </w:pPr>
    </w:p>
    <w:p w14:paraId="257D9284" w14:textId="77777777" w:rsidR="00FA1DE6" w:rsidRPr="00EB6346" w:rsidRDefault="00FA1DE6" w:rsidP="00FA1DE6">
      <w:pPr>
        <w:pStyle w:val="ListParagraph"/>
        <w:ind w:left="1440"/>
        <w:rPr>
          <w:rStyle w:val="CodeChar"/>
          <w:lang w:val="bg-BG"/>
        </w:rPr>
      </w:pPr>
    </w:p>
    <w:p w14:paraId="1DFC4C4E" w14:textId="77777777" w:rsidR="009D55D0" w:rsidRPr="004777E6" w:rsidRDefault="009D55D0" w:rsidP="009D55D0">
      <w:pPr>
        <w:pStyle w:val="Heading3"/>
      </w:pPr>
      <w:r>
        <w:t>Input</w:t>
      </w:r>
    </w:p>
    <w:p w14:paraId="73081696" w14:textId="151C9EFE" w:rsidR="009D55D0" w:rsidRPr="00A809CB" w:rsidRDefault="009D55D0" w:rsidP="009D55D0">
      <w:pPr>
        <w:pStyle w:val="ListParagraph"/>
        <w:numPr>
          <w:ilvl w:val="0"/>
          <w:numId w:val="8"/>
        </w:numPr>
        <w:rPr>
          <w:b/>
        </w:rPr>
      </w:pPr>
      <w:r>
        <w:t xml:space="preserve">On the first line of the standard input, you will receive an integer </w:t>
      </w:r>
      <w:r w:rsidRPr="00A809CB">
        <w:rPr>
          <w:b/>
        </w:rPr>
        <w:t>n</w:t>
      </w:r>
      <w:r w:rsidR="00ED0C1B">
        <w:rPr>
          <w:b/>
        </w:rPr>
        <w:t>.</w:t>
      </w:r>
    </w:p>
    <w:p w14:paraId="185778EC" w14:textId="30CC479B" w:rsidR="009D55D0" w:rsidRDefault="009D55D0" w:rsidP="009D55D0">
      <w:pPr>
        <w:pStyle w:val="ListParagraph"/>
        <w:numPr>
          <w:ilvl w:val="0"/>
          <w:numId w:val="8"/>
        </w:numPr>
      </w:pPr>
      <w:r>
        <w:t xml:space="preserve">On the following </w:t>
      </w:r>
      <w:r w:rsidRPr="00A809CB">
        <w:rPr>
          <w:b/>
        </w:rPr>
        <w:t>n</w:t>
      </w:r>
      <w:r>
        <w:t xml:space="preserve"> lines, the </w:t>
      </w:r>
      <w:proofErr w:type="spellStart"/>
      <w:r w:rsidR="00E33F18">
        <w:t>superhero</w:t>
      </w:r>
      <w:r w:rsidR="00FA1DE6">
        <w:t>s</w:t>
      </w:r>
      <w:proofErr w:type="spellEnd"/>
      <w:r>
        <w:t xml:space="preserve"> themselves will follow with their </w:t>
      </w:r>
      <w:r w:rsidR="008A0321">
        <w:rPr>
          <w:b/>
        </w:rPr>
        <w:t>superpower</w:t>
      </w:r>
      <w:r>
        <w:t xml:space="preserve"> and </w:t>
      </w:r>
      <w:r w:rsidR="008A0321">
        <w:rPr>
          <w:b/>
        </w:rPr>
        <w:t>energy</w:t>
      </w:r>
      <w:r>
        <w:t xml:space="preserve"> separated by a </w:t>
      </w:r>
      <w:r w:rsidR="008A0321">
        <w:t>dash</w:t>
      </w:r>
      <w:r>
        <w:t xml:space="preserve"> in the following format</w:t>
      </w:r>
      <w:r w:rsidR="00ED0C1B">
        <w:t>.</w:t>
      </w:r>
    </w:p>
    <w:p w14:paraId="6EC6B618" w14:textId="753B046A" w:rsidR="009D55D0" w:rsidRPr="00A809CB" w:rsidRDefault="009D55D0" w:rsidP="008A032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lastRenderedPageBreak/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</w:t>
      </w:r>
      <w:r w:rsidR="008A0321">
        <w:rPr>
          <w:rStyle w:val="CodeChar"/>
        </w:rPr>
        <w:t xml:space="preserve"> *</w:t>
      </w:r>
      <w:r w:rsidRPr="006E5AA4">
        <w:rPr>
          <w:rStyle w:val="CodeChar"/>
        </w:rPr>
        <w:t xml:space="preserve">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="008A0321" w:rsidRPr="008A0321">
        <w:rPr>
          <w:rStyle w:val="CodeChar"/>
        </w:rPr>
        <w:t>Evil Defeated!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  <w:r w:rsidR="00ED0C1B">
        <w:t>.</w:t>
      </w:r>
    </w:p>
    <w:p w14:paraId="5844B80B" w14:textId="77777777" w:rsidR="009D55D0" w:rsidRPr="002B2581" w:rsidRDefault="009D55D0" w:rsidP="009D55D0">
      <w:pPr>
        <w:pStyle w:val="Heading3"/>
      </w:pPr>
      <w:r>
        <w:t>Output</w:t>
      </w:r>
    </w:p>
    <w:p w14:paraId="5F556B9D" w14:textId="5F3A9E60" w:rsidR="009D55D0" w:rsidRDefault="008A0321" w:rsidP="008A0321">
      <w:pPr>
        <w:pStyle w:val="ListParagraph"/>
        <w:numPr>
          <w:ilvl w:val="0"/>
          <w:numId w:val="9"/>
        </w:numPr>
        <w:rPr>
          <w:noProof/>
        </w:rPr>
      </w:pPr>
      <w:r w:rsidRPr="008A0321">
        <w:rPr>
          <w:noProof/>
        </w:rPr>
        <w:t>After processing all commands until "</w:t>
      </w:r>
      <w:r w:rsidRPr="008A0321">
        <w:rPr>
          <w:b/>
          <w:noProof/>
        </w:rPr>
        <w:t>Evil Defeated!</w:t>
      </w:r>
      <w:r w:rsidRPr="008A0321">
        <w:rPr>
          <w:noProof/>
        </w:rPr>
        <w:t>", print each superhero in the following format:</w:t>
      </w:r>
    </w:p>
    <w:p w14:paraId="7689E07A" w14:textId="65C2C915" w:rsidR="008A0321" w:rsidRDefault="009D55D0" w:rsidP="008A0321">
      <w:pPr>
        <w:pStyle w:val="Code"/>
        <w:ind w:firstLine="720"/>
      </w:pPr>
      <w:r>
        <w:rPr>
          <w:rStyle w:val="CodeChar"/>
        </w:rPr>
        <w:t>"</w:t>
      </w:r>
      <w:r w:rsidR="008A0321">
        <w:t>Superhero: {superhero name}</w:t>
      </w:r>
    </w:p>
    <w:p w14:paraId="2275B184" w14:textId="53F5EDB0" w:rsidR="008A0321" w:rsidRDefault="00217D0C" w:rsidP="008A0321">
      <w:pPr>
        <w:pStyle w:val="Code"/>
        <w:ind w:firstLine="720"/>
      </w:pPr>
      <w:r>
        <w:t xml:space="preserve"> </w:t>
      </w:r>
      <w:r w:rsidR="008A0321">
        <w:t>- Superpowers: {superpower 1, superpower 2, ...}</w:t>
      </w:r>
    </w:p>
    <w:p w14:paraId="338BD863" w14:textId="32B3935B" w:rsidR="009D55D0" w:rsidRDefault="00217D0C" w:rsidP="008A0321">
      <w:pPr>
        <w:pStyle w:val="Code"/>
        <w:ind w:firstLine="720"/>
      </w:pPr>
      <w:r>
        <w:t xml:space="preserve"> </w:t>
      </w:r>
      <w:r w:rsidR="008A0321">
        <w:t>- Energy: {current energy}</w:t>
      </w:r>
      <w:r w:rsidR="009D55D0">
        <w:rPr>
          <w:rStyle w:val="CodeChar"/>
        </w:rPr>
        <w:t>"</w:t>
      </w:r>
    </w:p>
    <w:p w14:paraId="16F917B2" w14:textId="77777777" w:rsidR="009D55D0" w:rsidRDefault="009D55D0" w:rsidP="009D55D0">
      <w:pPr>
        <w:pStyle w:val="Heading3"/>
      </w:pPr>
      <w:r>
        <w:t>Constraints</w:t>
      </w:r>
    </w:p>
    <w:p w14:paraId="09EBF9C6" w14:textId="77777777" w:rsidR="008A0321" w:rsidRDefault="008A0321" w:rsidP="008A0321">
      <w:pPr>
        <w:pStyle w:val="ListParagraph"/>
        <w:numPr>
          <w:ilvl w:val="0"/>
          <w:numId w:val="5"/>
        </w:numPr>
      </w:pPr>
      <w:r>
        <w:t>All superhero names will be unique.</w:t>
      </w:r>
    </w:p>
    <w:p w14:paraId="38972ACE" w14:textId="3CD9D8C0" w:rsidR="008A0321" w:rsidRPr="002730D3" w:rsidRDefault="008A0321" w:rsidP="008A0321">
      <w:pPr>
        <w:pStyle w:val="ListParagraph"/>
        <w:numPr>
          <w:ilvl w:val="0"/>
          <w:numId w:val="5"/>
        </w:numPr>
      </w:pPr>
      <w:r>
        <w:t>All given commands will be valid and within the constraints.</w:t>
      </w:r>
    </w:p>
    <w:p w14:paraId="40728F5C" w14:textId="77777777" w:rsidR="009D55D0" w:rsidRPr="00EF2B5F" w:rsidRDefault="009D55D0" w:rsidP="009D55D0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1766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71"/>
        <w:gridCol w:w="6095"/>
      </w:tblGrid>
      <w:tr w:rsidR="0067575D" w:rsidRPr="00A930AE" w14:paraId="07F2FA9E" w14:textId="77777777" w:rsidTr="000431AE">
        <w:trPr>
          <w:trHeight w:val="348"/>
        </w:trPr>
        <w:tc>
          <w:tcPr>
            <w:tcW w:w="5671" w:type="dxa"/>
            <w:shd w:val="clear" w:color="auto" w:fill="D9D9D9" w:themeFill="background1" w:themeFillShade="D9"/>
          </w:tcPr>
          <w:p w14:paraId="13AECBEA" w14:textId="77777777" w:rsidR="0067575D" w:rsidRPr="00A930AE" w:rsidRDefault="0067575D" w:rsidP="009005F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095" w:type="dxa"/>
            <w:shd w:val="clear" w:color="auto" w:fill="D9D9D9" w:themeFill="background1" w:themeFillShade="D9"/>
          </w:tcPr>
          <w:p w14:paraId="33D18548" w14:textId="77777777" w:rsidR="0067575D" w:rsidRPr="00A930AE" w:rsidRDefault="0067575D" w:rsidP="009005F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67575D" w:rsidRPr="00D517EA" w14:paraId="1D27CB51" w14:textId="77777777" w:rsidTr="000431AE">
        <w:trPr>
          <w:trHeight w:val="4042"/>
        </w:trPr>
        <w:tc>
          <w:tcPr>
            <w:tcW w:w="5671" w:type="dxa"/>
          </w:tcPr>
          <w:p w14:paraId="12FFA808" w14:textId="33438E23" w:rsidR="00217D0C" w:rsidRPr="00217D0C" w:rsidRDefault="000431AE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217D0C">
              <w:rPr>
                <w:rFonts w:ascii="Consolas" w:eastAsia="Calibri" w:hAnsi="Consolas" w:cs="Times New Roman"/>
                <w:noProof/>
                <w:lang w:val="bg-BG"/>
              </w:rPr>
              <w:t xml:space="preserve"> </w:t>
            </w:r>
            <w:r w:rsidR="00217D0C" w:rsidRPr="00217D0C">
              <w:rPr>
                <w:rFonts w:ascii="Consolas" w:eastAsia="Calibri" w:hAnsi="Consolas" w:cs="Times New Roman"/>
                <w:noProof/>
                <w:lang w:val="bg-BG"/>
              </w:rPr>
              <w:t>([</w:t>
            </w:r>
          </w:p>
          <w:p w14:paraId="74DDED1B" w14:textId="77777777" w:rsidR="00217D0C" w:rsidRPr="00217D0C" w:rsidRDefault="00217D0C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217D0C">
              <w:rPr>
                <w:rFonts w:ascii="Consolas" w:eastAsia="Calibri" w:hAnsi="Consolas" w:cs="Times New Roman"/>
                <w:noProof/>
                <w:lang w:val="bg-BG"/>
              </w:rPr>
              <w:t>    "3",</w:t>
            </w:r>
          </w:p>
          <w:p w14:paraId="00DE197A" w14:textId="77777777" w:rsidR="00217D0C" w:rsidRPr="00217D0C" w:rsidRDefault="00217D0C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217D0C">
              <w:rPr>
                <w:rFonts w:ascii="Consolas" w:eastAsia="Calibri" w:hAnsi="Consolas" w:cs="Times New Roman"/>
                <w:noProof/>
                <w:lang w:val="bg-BG"/>
              </w:rPr>
              <w:t>    "Iron Man-Repulsor Beams,Flight-80",</w:t>
            </w:r>
          </w:p>
          <w:p w14:paraId="638409C0" w14:textId="77777777" w:rsidR="00217D0C" w:rsidRPr="00217D0C" w:rsidRDefault="00217D0C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217D0C">
              <w:rPr>
                <w:rFonts w:ascii="Consolas" w:eastAsia="Calibri" w:hAnsi="Consolas" w:cs="Times New Roman"/>
                <w:noProof/>
                <w:lang w:val="bg-BG"/>
              </w:rPr>
              <w:t>    "Thor-Lightning Strike,Hammer Throw-10",</w:t>
            </w:r>
          </w:p>
          <w:p w14:paraId="5B76FFF0" w14:textId="77777777" w:rsidR="00217D0C" w:rsidRPr="00217D0C" w:rsidRDefault="00217D0C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217D0C">
              <w:rPr>
                <w:rFonts w:ascii="Consolas" w:eastAsia="Calibri" w:hAnsi="Consolas" w:cs="Times New Roman"/>
                <w:noProof/>
                <w:lang w:val="bg-BG"/>
              </w:rPr>
              <w:t>    "Hulk-Super Strength-60",</w:t>
            </w:r>
          </w:p>
          <w:p w14:paraId="7F4582C9" w14:textId="77777777" w:rsidR="00217D0C" w:rsidRPr="00217D0C" w:rsidRDefault="00217D0C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217D0C">
              <w:rPr>
                <w:rFonts w:ascii="Consolas" w:eastAsia="Calibri" w:hAnsi="Consolas" w:cs="Times New Roman"/>
                <w:noProof/>
                <w:lang w:val="bg-BG"/>
              </w:rPr>
              <w:t>    "Use Power * Iron Man * Flight * 30",</w:t>
            </w:r>
          </w:p>
          <w:p w14:paraId="28B748BD" w14:textId="77777777" w:rsidR="00217D0C" w:rsidRPr="00217D0C" w:rsidRDefault="00217D0C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217D0C">
              <w:rPr>
                <w:rFonts w:ascii="Consolas" w:eastAsia="Calibri" w:hAnsi="Consolas" w:cs="Times New Roman"/>
                <w:noProof/>
                <w:lang w:val="bg-BG"/>
              </w:rPr>
              <w:t>    "Train * Thor * 20",</w:t>
            </w:r>
          </w:p>
          <w:p w14:paraId="1A6E4DE8" w14:textId="77777777" w:rsidR="00217D0C" w:rsidRPr="00217D0C" w:rsidRDefault="00217D0C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217D0C">
              <w:rPr>
                <w:rFonts w:ascii="Consolas" w:eastAsia="Calibri" w:hAnsi="Consolas" w:cs="Times New Roman"/>
                <w:noProof/>
                <w:lang w:val="bg-BG"/>
              </w:rPr>
              <w:t>    "Train * Hulk * 50",</w:t>
            </w:r>
          </w:p>
          <w:p w14:paraId="14AF8F8E" w14:textId="77777777" w:rsidR="00217D0C" w:rsidRPr="00217D0C" w:rsidRDefault="00217D0C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217D0C">
              <w:rPr>
                <w:rFonts w:ascii="Consolas" w:eastAsia="Calibri" w:hAnsi="Consolas" w:cs="Times New Roman"/>
                <w:noProof/>
                <w:lang w:val="bg-BG"/>
              </w:rPr>
              <w:t>    "Learn * Hulk * Thunderclap",</w:t>
            </w:r>
          </w:p>
          <w:p w14:paraId="2E22FEFF" w14:textId="77777777" w:rsidR="00217D0C" w:rsidRPr="00217D0C" w:rsidRDefault="00217D0C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217D0C">
              <w:rPr>
                <w:rFonts w:ascii="Consolas" w:eastAsia="Calibri" w:hAnsi="Consolas" w:cs="Times New Roman"/>
                <w:noProof/>
                <w:lang w:val="bg-BG"/>
              </w:rPr>
              <w:t>    "Use Power * Hulk * Thunderclap * 70",</w:t>
            </w:r>
          </w:p>
          <w:p w14:paraId="0F9D5043" w14:textId="77777777" w:rsidR="00217D0C" w:rsidRPr="00217D0C" w:rsidRDefault="00217D0C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217D0C">
              <w:rPr>
                <w:rFonts w:ascii="Consolas" w:eastAsia="Calibri" w:hAnsi="Consolas" w:cs="Times New Roman"/>
                <w:noProof/>
                <w:lang w:val="bg-BG"/>
              </w:rPr>
              <w:t>    "Evil Defeated!"</w:t>
            </w:r>
          </w:p>
          <w:p w14:paraId="211CC2BA" w14:textId="77777777" w:rsidR="00217D0C" w:rsidRPr="00217D0C" w:rsidRDefault="00217D0C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217D0C">
              <w:rPr>
                <w:rFonts w:ascii="Consolas" w:eastAsia="Calibri" w:hAnsi="Consolas" w:cs="Times New Roman"/>
                <w:noProof/>
                <w:lang w:val="bg-BG"/>
              </w:rPr>
              <w:t>])</w:t>
            </w:r>
          </w:p>
          <w:p w14:paraId="4E90A08E" w14:textId="4678EC63" w:rsidR="00217D0C" w:rsidRPr="00F475E2" w:rsidRDefault="00217D0C" w:rsidP="0038243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6095" w:type="dxa"/>
          </w:tcPr>
          <w:p w14:paraId="684D8912" w14:textId="2DFD9C40" w:rsidR="000431AE" w:rsidRPr="000431AE" w:rsidRDefault="000431AE" w:rsidP="000431AE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Iron Man has used Flight and now has 50 energy! </w:t>
            </w:r>
          </w:p>
          <w:p w14:paraId="1B82DCE7" w14:textId="56468DAD" w:rsidR="000431AE" w:rsidRPr="000431AE" w:rsidRDefault="000431AE" w:rsidP="000431AE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Thor has trained and gained 20 energy! </w:t>
            </w:r>
          </w:p>
          <w:p w14:paraId="5E5D07C1" w14:textId="3AF1FDF4" w:rsidR="000431AE" w:rsidRPr="000431AE" w:rsidRDefault="000431AE" w:rsidP="000431AE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Hulk has trained and gained 40 energy! </w:t>
            </w:r>
          </w:p>
          <w:p w14:paraId="2FD208BD" w14:textId="4BC6A8F1" w:rsidR="000431AE" w:rsidRPr="000431AE" w:rsidRDefault="000431AE" w:rsidP="000431AE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Hulk has learned Thunderclap! </w:t>
            </w:r>
          </w:p>
          <w:p w14:paraId="24F537A5" w14:textId="083C024B" w:rsidR="000431AE" w:rsidRPr="000431AE" w:rsidRDefault="000431AE" w:rsidP="000431AE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Hulk has used Thunderclap and now has 30 energy! </w:t>
            </w:r>
          </w:p>
          <w:p w14:paraId="214AF167" w14:textId="172E8E58" w:rsidR="000431AE" w:rsidRPr="000431AE" w:rsidRDefault="000431AE" w:rsidP="000431AE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Superhero: Iron Man </w:t>
            </w:r>
          </w:p>
          <w:p w14:paraId="6934AA7B" w14:textId="59C8C03D" w:rsidR="000431AE" w:rsidRPr="000431AE" w:rsidRDefault="000431AE" w:rsidP="000431AE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- Superpowers: Repulsor Beams, Flight </w:t>
            </w:r>
          </w:p>
          <w:p w14:paraId="6F1D24EA" w14:textId="1E6539B2" w:rsidR="000431AE" w:rsidRPr="000431AE" w:rsidRDefault="000431AE" w:rsidP="000431AE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- Energy: 50 </w:t>
            </w:r>
          </w:p>
          <w:p w14:paraId="38F6F7DA" w14:textId="375BF1C1" w:rsidR="000431AE" w:rsidRPr="000431AE" w:rsidRDefault="000431AE" w:rsidP="000431AE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Superhero: Thor </w:t>
            </w:r>
          </w:p>
          <w:p w14:paraId="11A72151" w14:textId="6777294E" w:rsidR="000431AE" w:rsidRPr="000431AE" w:rsidRDefault="000431AE" w:rsidP="000431AE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- Superpowers: Lightning Strike, Hammer Throw </w:t>
            </w:r>
          </w:p>
          <w:p w14:paraId="04DC3092" w14:textId="7DED188A" w:rsidR="000431AE" w:rsidRPr="000431AE" w:rsidRDefault="000431AE" w:rsidP="000431AE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- Energy: 30 </w:t>
            </w:r>
          </w:p>
          <w:p w14:paraId="54545098" w14:textId="77777777" w:rsidR="000431AE" w:rsidRPr="000431AE" w:rsidRDefault="000431AE" w:rsidP="000431AE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rtl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Superhero: Hulk </w:t>
            </w:r>
          </w:p>
          <w:p w14:paraId="551F95C5" w14:textId="2670E6D5" w:rsidR="000431AE" w:rsidRPr="000431AE" w:rsidRDefault="000431AE" w:rsidP="000431AE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rtl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- Superpowers: Super Strength, Thunderclap </w:t>
            </w:r>
          </w:p>
          <w:p w14:paraId="19981738" w14:textId="77777777" w:rsidR="000431AE" w:rsidRPr="000431AE" w:rsidRDefault="000431AE" w:rsidP="000431AE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rtl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- Energy: 30</w:t>
            </w:r>
          </w:p>
          <w:p w14:paraId="78CAF50C" w14:textId="30CCA01B" w:rsidR="000431AE" w:rsidRPr="000431AE" w:rsidRDefault="000431AE" w:rsidP="00382432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</w:tr>
    </w:tbl>
    <w:p w14:paraId="26FB92C2" w14:textId="693936DC" w:rsidR="0067575D" w:rsidRDefault="0067575D" w:rsidP="00292025"/>
    <w:p w14:paraId="52FA918D" w14:textId="5554BE11" w:rsidR="00CF792D" w:rsidRDefault="00CF792D" w:rsidP="00292025"/>
    <w:p w14:paraId="2F0C862B" w14:textId="597B09F7" w:rsidR="00CF792D" w:rsidRDefault="00CF792D" w:rsidP="00292025"/>
    <w:p w14:paraId="603A238B" w14:textId="5CF45C06" w:rsidR="00CF792D" w:rsidRDefault="00CF792D" w:rsidP="00292025"/>
    <w:p w14:paraId="257B2FFE" w14:textId="4A6510D0" w:rsidR="00CF792D" w:rsidRDefault="00CF792D" w:rsidP="00292025"/>
    <w:p w14:paraId="2242E48A" w14:textId="3279E45A" w:rsidR="00CF792D" w:rsidRDefault="00CF792D" w:rsidP="00292025"/>
    <w:p w14:paraId="093A3148" w14:textId="77777777" w:rsidR="00CF792D" w:rsidRDefault="00CF792D" w:rsidP="00292025"/>
    <w:p w14:paraId="128F36B8" w14:textId="77777777" w:rsidR="0067575D" w:rsidRDefault="0067575D" w:rsidP="00292025"/>
    <w:tbl>
      <w:tblPr>
        <w:tblW w:w="11766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238"/>
        <w:gridCol w:w="5528"/>
      </w:tblGrid>
      <w:tr w:rsidR="0067575D" w:rsidRPr="00A930AE" w14:paraId="24122CC5" w14:textId="77777777" w:rsidTr="000431AE">
        <w:trPr>
          <w:trHeight w:val="348"/>
        </w:trPr>
        <w:tc>
          <w:tcPr>
            <w:tcW w:w="6238" w:type="dxa"/>
            <w:shd w:val="clear" w:color="auto" w:fill="D9D9D9" w:themeFill="background1" w:themeFillShade="D9"/>
          </w:tcPr>
          <w:p w14:paraId="7FD8B110" w14:textId="77777777" w:rsidR="0067575D" w:rsidRPr="00A930AE" w:rsidRDefault="0067575D" w:rsidP="009005F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528" w:type="dxa"/>
            <w:shd w:val="clear" w:color="auto" w:fill="D9D9D9" w:themeFill="background1" w:themeFillShade="D9"/>
          </w:tcPr>
          <w:p w14:paraId="370DB62A" w14:textId="77777777" w:rsidR="0067575D" w:rsidRPr="00A930AE" w:rsidRDefault="0067575D" w:rsidP="009005F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67575D" w:rsidRPr="00D517EA" w14:paraId="69CD6890" w14:textId="77777777" w:rsidTr="000431AE">
        <w:trPr>
          <w:trHeight w:val="4042"/>
        </w:trPr>
        <w:tc>
          <w:tcPr>
            <w:tcW w:w="6238" w:type="dxa"/>
          </w:tcPr>
          <w:p w14:paraId="14132AF4" w14:textId="3CF97887" w:rsidR="000431AE" w:rsidRPr="000431AE" w:rsidRDefault="000431AE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 ([</w:t>
            </w:r>
          </w:p>
          <w:p w14:paraId="3E63A1F4" w14:textId="77777777" w:rsidR="000431AE" w:rsidRPr="000431AE" w:rsidRDefault="000431AE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    "2",</w:t>
            </w:r>
          </w:p>
          <w:p w14:paraId="0F48DE87" w14:textId="77777777" w:rsidR="000431AE" w:rsidRPr="000431AE" w:rsidRDefault="000431AE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    "Iron Man-Repulsor Beams,Flight-20",</w:t>
            </w:r>
          </w:p>
          <w:p w14:paraId="798DAAC5" w14:textId="77777777" w:rsidR="000431AE" w:rsidRPr="000431AE" w:rsidRDefault="000431AE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    "Thor-Lightning Strike,Hammer Throw-100",</w:t>
            </w:r>
          </w:p>
          <w:p w14:paraId="4ADD3D94" w14:textId="77777777" w:rsidR="000431AE" w:rsidRPr="000431AE" w:rsidRDefault="000431AE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    "Train * Thor * 20",</w:t>
            </w:r>
          </w:p>
          <w:p w14:paraId="249033E7" w14:textId="77777777" w:rsidR="000431AE" w:rsidRPr="000431AE" w:rsidRDefault="000431AE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    "Use Power * Iron Man * Repulsor Beams * 30",</w:t>
            </w:r>
          </w:p>
          <w:p w14:paraId="4B23F64A" w14:textId="77777777" w:rsidR="000431AE" w:rsidRPr="000431AE" w:rsidRDefault="000431AE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    "Evil Defeated!"</w:t>
            </w:r>
          </w:p>
          <w:p w14:paraId="3DAC58C3" w14:textId="77777777" w:rsidR="000431AE" w:rsidRPr="000431AE" w:rsidRDefault="000431AE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])</w:t>
            </w:r>
          </w:p>
          <w:p w14:paraId="0DAE6423" w14:textId="4F503D96" w:rsidR="000431AE" w:rsidRPr="00F475E2" w:rsidRDefault="000431AE" w:rsidP="000114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5528" w:type="dxa"/>
          </w:tcPr>
          <w:p w14:paraId="670034E9" w14:textId="7DDDB44F" w:rsidR="000431AE" w:rsidRPr="000431AE" w:rsidRDefault="000431AE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Thor is already at full energy! </w:t>
            </w:r>
          </w:p>
          <w:p w14:paraId="680F6153" w14:textId="70EE6C51" w:rsidR="000431AE" w:rsidRPr="000431AE" w:rsidRDefault="000431AE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Iron Man is unable to use Repulsor Beams or lacks energy! </w:t>
            </w:r>
          </w:p>
          <w:p w14:paraId="23895D32" w14:textId="2A53B800" w:rsidR="000431AE" w:rsidRPr="000431AE" w:rsidRDefault="000431AE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Superhero: Iron Man </w:t>
            </w:r>
          </w:p>
          <w:p w14:paraId="26A2BBF7" w14:textId="53F1A44D" w:rsidR="000431AE" w:rsidRPr="000431AE" w:rsidRDefault="000431AE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- Superpowers: Repulsor Beams, Fligh</w:t>
            </w:r>
          </w:p>
          <w:p w14:paraId="5DFC5B96" w14:textId="2654E5DE" w:rsidR="000431AE" w:rsidRPr="000431AE" w:rsidRDefault="000431AE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- Energy: 20 </w:t>
            </w:r>
          </w:p>
          <w:p w14:paraId="363D9418" w14:textId="1DE5BBFC" w:rsidR="000431AE" w:rsidRPr="000431AE" w:rsidRDefault="000431AE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Superhero: Thor </w:t>
            </w:r>
          </w:p>
          <w:p w14:paraId="56B0DFA2" w14:textId="6D9DA414" w:rsidR="000431AE" w:rsidRPr="000431AE" w:rsidRDefault="000431AE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- Superpowers: Lightning Strike, Hammer Throw</w:t>
            </w:r>
          </w:p>
          <w:p w14:paraId="5A802CFB" w14:textId="77777777" w:rsidR="000431AE" w:rsidRPr="000431AE" w:rsidRDefault="000431AE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rtl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- Energy: 100</w:t>
            </w:r>
          </w:p>
          <w:p w14:paraId="1C970CA9" w14:textId="7E82B0D4" w:rsidR="000431AE" w:rsidRPr="00D517EA" w:rsidRDefault="000431AE" w:rsidP="000114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7A25EC3B" w14:textId="4729A96A" w:rsidR="0067575D" w:rsidRDefault="0067575D" w:rsidP="00292025"/>
    <w:tbl>
      <w:tblPr>
        <w:tblW w:w="11766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096"/>
        <w:gridCol w:w="5670"/>
      </w:tblGrid>
      <w:tr w:rsidR="0067575D" w:rsidRPr="00A930AE" w14:paraId="08C34E86" w14:textId="77777777" w:rsidTr="004A08D1">
        <w:trPr>
          <w:trHeight w:val="348"/>
        </w:trPr>
        <w:tc>
          <w:tcPr>
            <w:tcW w:w="6096" w:type="dxa"/>
            <w:shd w:val="clear" w:color="auto" w:fill="D9D9D9" w:themeFill="background1" w:themeFillShade="D9"/>
          </w:tcPr>
          <w:p w14:paraId="59D7DCFB" w14:textId="77777777" w:rsidR="0067575D" w:rsidRPr="00A930AE" w:rsidRDefault="0067575D" w:rsidP="009005F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94575C1" w14:textId="77777777" w:rsidR="0067575D" w:rsidRPr="00A930AE" w:rsidRDefault="0067575D" w:rsidP="009005F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67575D" w:rsidRPr="00D517EA" w14:paraId="36299B53" w14:textId="77777777" w:rsidTr="004A08D1">
        <w:trPr>
          <w:trHeight w:val="4042"/>
        </w:trPr>
        <w:tc>
          <w:tcPr>
            <w:tcW w:w="6096" w:type="dxa"/>
          </w:tcPr>
          <w:p w14:paraId="295E96EC" w14:textId="76CDFF28" w:rsidR="000431AE" w:rsidRPr="000431AE" w:rsidRDefault="000431AE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 xml:space="preserve"> ([</w:t>
            </w:r>
          </w:p>
          <w:p w14:paraId="2CD0A1A5" w14:textId="77777777" w:rsidR="000431AE" w:rsidRPr="000431AE" w:rsidRDefault="000431AE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    "2",</w:t>
            </w:r>
          </w:p>
          <w:p w14:paraId="5AD5FC79" w14:textId="77777777" w:rsidR="000431AE" w:rsidRPr="000431AE" w:rsidRDefault="000431AE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    "Iron Man-Repulsor Beams,Flight-100",</w:t>
            </w:r>
          </w:p>
          <w:p w14:paraId="5E439D60" w14:textId="77777777" w:rsidR="000431AE" w:rsidRPr="000431AE" w:rsidRDefault="000431AE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    "Thor-Lightning Strike,Hammer Throw-50",</w:t>
            </w:r>
          </w:p>
          <w:p w14:paraId="62F94989" w14:textId="77777777" w:rsidR="000431AE" w:rsidRPr="000431AE" w:rsidRDefault="000431AE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    "Train * Thor * 20",</w:t>
            </w:r>
          </w:p>
          <w:p w14:paraId="1086E88F" w14:textId="77777777" w:rsidR="000431AE" w:rsidRPr="000431AE" w:rsidRDefault="000431AE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    "Learn * Thor * Hammer Throw",</w:t>
            </w:r>
          </w:p>
          <w:p w14:paraId="22947CFC" w14:textId="77777777" w:rsidR="000431AE" w:rsidRPr="000431AE" w:rsidRDefault="000431AE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    "Use Power * Iron Man * Repulsor Beams * 30",</w:t>
            </w:r>
          </w:p>
          <w:p w14:paraId="358B8A84" w14:textId="77777777" w:rsidR="000431AE" w:rsidRPr="000431AE" w:rsidRDefault="000431AE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    "Evil Defeated!"</w:t>
            </w:r>
          </w:p>
          <w:p w14:paraId="454DC1EB" w14:textId="77777777" w:rsidR="000431AE" w:rsidRPr="000431AE" w:rsidRDefault="000431AE" w:rsidP="000431A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31AE">
              <w:rPr>
                <w:rFonts w:ascii="Consolas" w:eastAsia="Calibri" w:hAnsi="Consolas" w:cs="Times New Roman"/>
                <w:noProof/>
                <w:lang w:val="bg-BG"/>
              </w:rPr>
              <w:t>])</w:t>
            </w:r>
          </w:p>
          <w:p w14:paraId="000984A9" w14:textId="32A291D2" w:rsidR="000431AE" w:rsidRPr="00F475E2" w:rsidRDefault="000431AE" w:rsidP="0038243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5670" w:type="dxa"/>
          </w:tcPr>
          <w:p w14:paraId="0C6DCCE5" w14:textId="4A3E7C43" w:rsidR="00CF792D" w:rsidRPr="00CF792D" w:rsidRDefault="00CF792D" w:rsidP="00CF792D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F792D">
              <w:rPr>
                <w:rFonts w:ascii="Consolas" w:eastAsia="Calibri" w:hAnsi="Consolas" w:cs="Times New Roman"/>
                <w:noProof/>
                <w:lang w:val="bg-BG"/>
              </w:rPr>
              <w:t xml:space="preserve">Thor has trained and gained 20 energy! </w:t>
            </w:r>
          </w:p>
          <w:p w14:paraId="7BF48E2B" w14:textId="0B2F11DC" w:rsidR="00CF792D" w:rsidRPr="00CF792D" w:rsidRDefault="00CF792D" w:rsidP="00CF792D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F792D">
              <w:rPr>
                <w:rFonts w:ascii="Consolas" w:eastAsia="Calibri" w:hAnsi="Consolas" w:cs="Times New Roman"/>
                <w:noProof/>
                <w:lang w:val="bg-BG"/>
              </w:rPr>
              <w:t xml:space="preserve">Thor already knows Hammer Throw. </w:t>
            </w:r>
          </w:p>
          <w:p w14:paraId="25C4FC70" w14:textId="6C0FB352" w:rsidR="00CF792D" w:rsidRPr="00CF792D" w:rsidRDefault="00CF792D" w:rsidP="00CF792D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F792D">
              <w:rPr>
                <w:rFonts w:ascii="Consolas" w:eastAsia="Calibri" w:hAnsi="Consolas" w:cs="Times New Roman"/>
                <w:noProof/>
                <w:lang w:val="bg-BG"/>
              </w:rPr>
              <w:t xml:space="preserve">Iron Man has used Repulsor Beams and now has 70 energy! </w:t>
            </w:r>
          </w:p>
          <w:p w14:paraId="6F1502DC" w14:textId="4028A725" w:rsidR="00CF792D" w:rsidRPr="00CF792D" w:rsidRDefault="00CF792D" w:rsidP="00CF792D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F792D">
              <w:rPr>
                <w:rFonts w:ascii="Consolas" w:eastAsia="Calibri" w:hAnsi="Consolas" w:cs="Times New Roman"/>
                <w:noProof/>
                <w:lang w:val="bg-BG"/>
              </w:rPr>
              <w:t xml:space="preserve">Superhero: Iron Man </w:t>
            </w:r>
          </w:p>
          <w:p w14:paraId="015A37BE" w14:textId="6881F5D2" w:rsidR="00CF792D" w:rsidRPr="00CF792D" w:rsidRDefault="00CF792D" w:rsidP="00CF792D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F792D">
              <w:rPr>
                <w:rFonts w:ascii="Consolas" w:eastAsia="Calibri" w:hAnsi="Consolas" w:cs="Times New Roman"/>
                <w:noProof/>
                <w:lang w:val="bg-BG"/>
              </w:rPr>
              <w:t xml:space="preserve">- Superpowers: Repulsor Beams, Flight </w:t>
            </w:r>
          </w:p>
          <w:p w14:paraId="4B09F448" w14:textId="0A68F690" w:rsidR="00CF792D" w:rsidRPr="00CF792D" w:rsidRDefault="00CF792D" w:rsidP="00CF792D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F792D">
              <w:rPr>
                <w:rFonts w:ascii="Consolas" w:eastAsia="Calibri" w:hAnsi="Consolas" w:cs="Times New Roman"/>
                <w:noProof/>
                <w:lang w:val="bg-BG"/>
              </w:rPr>
              <w:t xml:space="preserve">- Energy: 70 </w:t>
            </w:r>
          </w:p>
          <w:p w14:paraId="468800F2" w14:textId="6AF3827A" w:rsidR="00CF792D" w:rsidRPr="00CF792D" w:rsidRDefault="00CF792D" w:rsidP="00CF792D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F792D">
              <w:rPr>
                <w:rFonts w:ascii="Consolas" w:eastAsia="Calibri" w:hAnsi="Consolas" w:cs="Times New Roman"/>
                <w:noProof/>
                <w:lang w:val="bg-BG"/>
              </w:rPr>
              <w:t xml:space="preserve">Superhero: Thor </w:t>
            </w:r>
          </w:p>
          <w:p w14:paraId="0D905860" w14:textId="11AEDD36" w:rsidR="00CF792D" w:rsidRPr="00CF792D" w:rsidRDefault="00CF792D" w:rsidP="00CF792D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F792D">
              <w:rPr>
                <w:rFonts w:ascii="Consolas" w:eastAsia="Calibri" w:hAnsi="Consolas" w:cs="Times New Roman"/>
                <w:noProof/>
                <w:lang w:val="bg-BG"/>
              </w:rPr>
              <w:t xml:space="preserve">- Superpowers: Lightning Strike, Hammer Throw </w:t>
            </w:r>
          </w:p>
          <w:p w14:paraId="759B2547" w14:textId="77777777" w:rsidR="00CF792D" w:rsidRPr="00CF792D" w:rsidRDefault="00CF792D" w:rsidP="00CF792D">
            <w:pPr>
              <w:wordWrap w:val="0"/>
              <w:spacing w:before="0" w:after="0" w:line="240" w:lineRule="auto"/>
              <w:rPr>
                <w:rFonts w:ascii="Consolas" w:eastAsia="Calibri" w:hAnsi="Consolas" w:cs="Times New Roman"/>
                <w:noProof/>
                <w:rtl/>
                <w:lang w:val="bg-BG"/>
              </w:rPr>
            </w:pPr>
            <w:r w:rsidRPr="00CF792D">
              <w:rPr>
                <w:rFonts w:ascii="Consolas" w:eastAsia="Calibri" w:hAnsi="Consolas" w:cs="Times New Roman"/>
                <w:noProof/>
                <w:lang w:val="bg-BG"/>
              </w:rPr>
              <w:t>- Energy: 70</w:t>
            </w:r>
          </w:p>
          <w:p w14:paraId="455DAFAF" w14:textId="5CE41405" w:rsidR="00CF792D" w:rsidRPr="00CF792D" w:rsidRDefault="00CF792D" w:rsidP="00382432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</w:tr>
    </w:tbl>
    <w:p w14:paraId="24552731" w14:textId="77777777" w:rsidR="0067575D" w:rsidRPr="007C7A82" w:rsidRDefault="0067575D" w:rsidP="00292025"/>
    <w:sectPr w:rsidR="0067575D" w:rsidRPr="007C7A82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BE8CD3" w14:textId="77777777" w:rsidR="008847EC" w:rsidRDefault="008847EC" w:rsidP="008068A2">
      <w:pPr>
        <w:spacing w:after="0" w:line="240" w:lineRule="auto"/>
      </w:pPr>
      <w:r>
        <w:separator/>
      </w:r>
    </w:p>
  </w:endnote>
  <w:endnote w:type="continuationSeparator" w:id="0">
    <w:p w14:paraId="1BB646F8" w14:textId="77777777" w:rsidR="008847EC" w:rsidRDefault="008847E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D1C433" w14:textId="77777777" w:rsidR="00B94F03" w:rsidRDefault="00B94F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AB1B09" w14:textId="77777777" w:rsidR="00B94F03" w:rsidRDefault="00B94F03" w:rsidP="00B94F03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446D28A" wp14:editId="2C07B25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79C97D58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E5205B4" wp14:editId="6BB1B08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5F6550" w14:textId="77777777" w:rsidR="00B94F03" w:rsidRDefault="00B94F03" w:rsidP="00B94F0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08BE73F9" w14:textId="77777777" w:rsidR="00B94F03" w:rsidRDefault="00B94F03" w:rsidP="00B94F0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D73DCFE" wp14:editId="30F1C554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462C052D" wp14:editId="21CF6B23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D4DE4C0" wp14:editId="204D54B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51B7EECF" wp14:editId="18515E7B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4A26203" wp14:editId="6496D1F2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9012E59" wp14:editId="0D5BC25C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143BF57A" wp14:editId="5B4509AF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291598B" wp14:editId="1D24CA3E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76F6E77" wp14:editId="78ED8FB6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5205B4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Gd/Ue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0A5F6550" w14:textId="77777777" w:rsidR="00B94F03" w:rsidRDefault="00B94F03" w:rsidP="00B94F0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08BE73F9" w14:textId="77777777" w:rsidR="00B94F03" w:rsidRDefault="00B94F03" w:rsidP="00B94F0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D73DCFE" wp14:editId="30F1C554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462C052D" wp14:editId="21CF6B23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D4DE4C0" wp14:editId="204D54B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51B7EECF" wp14:editId="18515E7B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4A26203" wp14:editId="6496D1F2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9012E59" wp14:editId="0D5BC25C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143BF57A" wp14:editId="5B4509AF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291598B" wp14:editId="1D24CA3E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76F6E77" wp14:editId="78ED8FB6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ACDA7E6" wp14:editId="5EAEE46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AF3A11" w14:textId="77777777" w:rsidR="00B94F03" w:rsidRDefault="00B94F03" w:rsidP="00B94F0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CDA7E6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CxYITU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4CAF3A11" w14:textId="77777777" w:rsidR="00B94F03" w:rsidRDefault="00B94F03" w:rsidP="00B94F0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67DA9BF" wp14:editId="4DE5EC2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9538F3D" w14:textId="4DF3B6A9" w:rsidR="00B94F03" w:rsidRDefault="00B94F03" w:rsidP="00B94F0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9777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9777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67DA9BF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q+H7jv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79538F3D" w14:textId="4DF3B6A9" w:rsidR="00B94F03" w:rsidRDefault="00B94F03" w:rsidP="00B94F0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97771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97771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08A1D0C4" wp14:editId="42D2A9F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A1E5270" w14:textId="7B2D75C6" w:rsidR="00057148" w:rsidRPr="00B94F03" w:rsidRDefault="00057148" w:rsidP="00B94F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57023D" w14:textId="77777777" w:rsidR="00B94F03" w:rsidRDefault="00B94F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438F7E" w14:textId="77777777" w:rsidR="008847EC" w:rsidRDefault="008847EC" w:rsidP="008068A2">
      <w:pPr>
        <w:spacing w:after="0" w:line="240" w:lineRule="auto"/>
      </w:pPr>
      <w:r>
        <w:separator/>
      </w:r>
    </w:p>
  </w:footnote>
  <w:footnote w:type="continuationSeparator" w:id="0">
    <w:p w14:paraId="408C666F" w14:textId="77777777" w:rsidR="008847EC" w:rsidRDefault="008847E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C7034D" w14:textId="77777777" w:rsidR="00B94F03" w:rsidRDefault="00B94F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E92C51" w14:textId="77777777" w:rsidR="00B94F03" w:rsidRDefault="00B94F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680ED8"/>
    <w:multiLevelType w:val="hybridMultilevel"/>
    <w:tmpl w:val="76261432"/>
    <w:lvl w:ilvl="0" w:tplc="515A483C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8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9"/>
  </w:num>
  <w:num w:numId="4">
    <w:abstractNumId w:val="10"/>
  </w:num>
  <w:num w:numId="5">
    <w:abstractNumId w:val="5"/>
  </w:num>
  <w:num w:numId="6">
    <w:abstractNumId w:val="7"/>
  </w:num>
  <w:num w:numId="7">
    <w:abstractNumId w:val="11"/>
  </w:num>
  <w:num w:numId="8">
    <w:abstractNumId w:val="1"/>
  </w:num>
  <w:num w:numId="9">
    <w:abstractNumId w:val="8"/>
  </w:num>
  <w:num w:numId="10">
    <w:abstractNumId w:val="3"/>
  </w:num>
  <w:num w:numId="11">
    <w:abstractNumId w:val="6"/>
  </w:num>
  <w:num w:numId="1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2NrcwNjCyMDVU0lEKTi0uzszPAykwqgUAps804ywAAAA="/>
  </w:docVars>
  <w:rsids>
    <w:rsidRoot w:val="008068A2"/>
    <w:rsid w:val="000006BB"/>
    <w:rsid w:val="00002C1C"/>
    <w:rsid w:val="00007044"/>
    <w:rsid w:val="000114B5"/>
    <w:rsid w:val="00011ECB"/>
    <w:rsid w:val="00023DC6"/>
    <w:rsid w:val="00025F04"/>
    <w:rsid w:val="00027690"/>
    <w:rsid w:val="00032E2C"/>
    <w:rsid w:val="000431AE"/>
    <w:rsid w:val="00046682"/>
    <w:rsid w:val="000478D4"/>
    <w:rsid w:val="00051FA6"/>
    <w:rsid w:val="00053E2B"/>
    <w:rsid w:val="000547AB"/>
    <w:rsid w:val="00057148"/>
    <w:rsid w:val="000630E0"/>
    <w:rsid w:val="00064D15"/>
    <w:rsid w:val="000724E1"/>
    <w:rsid w:val="00086727"/>
    <w:rsid w:val="00096159"/>
    <w:rsid w:val="00097052"/>
    <w:rsid w:val="000A6794"/>
    <w:rsid w:val="000B300F"/>
    <w:rsid w:val="000B39E6"/>
    <w:rsid w:val="000B56F0"/>
    <w:rsid w:val="000C0433"/>
    <w:rsid w:val="000D4E6A"/>
    <w:rsid w:val="000E2AA4"/>
    <w:rsid w:val="000E55B2"/>
    <w:rsid w:val="000F2F0E"/>
    <w:rsid w:val="000F5D4E"/>
    <w:rsid w:val="00102AA7"/>
    <w:rsid w:val="0010313B"/>
    <w:rsid w:val="00103906"/>
    <w:rsid w:val="0010752B"/>
    <w:rsid w:val="0012277F"/>
    <w:rsid w:val="00122956"/>
    <w:rsid w:val="00124551"/>
    <w:rsid w:val="00126760"/>
    <w:rsid w:val="001275B9"/>
    <w:rsid w:val="0013479B"/>
    <w:rsid w:val="0014070D"/>
    <w:rsid w:val="00142C75"/>
    <w:rsid w:val="001473E1"/>
    <w:rsid w:val="00147AED"/>
    <w:rsid w:val="00152C18"/>
    <w:rsid w:val="0016035B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17D0C"/>
    <w:rsid w:val="0022118E"/>
    <w:rsid w:val="00231105"/>
    <w:rsid w:val="002326A7"/>
    <w:rsid w:val="0025151A"/>
    <w:rsid w:val="00255B7B"/>
    <w:rsid w:val="002619B9"/>
    <w:rsid w:val="00264287"/>
    <w:rsid w:val="0026589D"/>
    <w:rsid w:val="002664E1"/>
    <w:rsid w:val="002674C4"/>
    <w:rsid w:val="002730D3"/>
    <w:rsid w:val="00276A0C"/>
    <w:rsid w:val="002812C3"/>
    <w:rsid w:val="002819B5"/>
    <w:rsid w:val="00282D8C"/>
    <w:rsid w:val="00286C2D"/>
    <w:rsid w:val="00292025"/>
    <w:rsid w:val="00297771"/>
    <w:rsid w:val="002A0252"/>
    <w:rsid w:val="002A2D2D"/>
    <w:rsid w:val="002B2581"/>
    <w:rsid w:val="002B5D86"/>
    <w:rsid w:val="002C0D27"/>
    <w:rsid w:val="002C71C6"/>
    <w:rsid w:val="002D5597"/>
    <w:rsid w:val="002F4C95"/>
    <w:rsid w:val="002F5BD7"/>
    <w:rsid w:val="00300744"/>
    <w:rsid w:val="00301AF2"/>
    <w:rsid w:val="00305122"/>
    <w:rsid w:val="003062AA"/>
    <w:rsid w:val="00322EA4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432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15965"/>
    <w:rsid w:val="00424783"/>
    <w:rsid w:val="004311CA"/>
    <w:rsid w:val="00433B56"/>
    <w:rsid w:val="00440060"/>
    <w:rsid w:val="00443809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4E82"/>
    <w:rsid w:val="00491748"/>
    <w:rsid w:val="004960F7"/>
    <w:rsid w:val="004A08D1"/>
    <w:rsid w:val="004A5C9E"/>
    <w:rsid w:val="004A7E77"/>
    <w:rsid w:val="004B1D7F"/>
    <w:rsid w:val="004C0A80"/>
    <w:rsid w:val="004C5D94"/>
    <w:rsid w:val="004D03E1"/>
    <w:rsid w:val="004D29A9"/>
    <w:rsid w:val="004D5D32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E57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5629"/>
    <w:rsid w:val="0058723E"/>
    <w:rsid w:val="00594821"/>
    <w:rsid w:val="00596357"/>
    <w:rsid w:val="005974BA"/>
    <w:rsid w:val="005B0164"/>
    <w:rsid w:val="005B3EE0"/>
    <w:rsid w:val="005B407E"/>
    <w:rsid w:val="005C131C"/>
    <w:rsid w:val="005C5945"/>
    <w:rsid w:val="005C6A24"/>
    <w:rsid w:val="005E04CE"/>
    <w:rsid w:val="005E6CC9"/>
    <w:rsid w:val="005F2B1C"/>
    <w:rsid w:val="00600083"/>
    <w:rsid w:val="00601BE7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4E2F"/>
    <w:rsid w:val="00656EE1"/>
    <w:rsid w:val="006640AE"/>
    <w:rsid w:val="00670041"/>
    <w:rsid w:val="00671FE2"/>
    <w:rsid w:val="00672A68"/>
    <w:rsid w:val="0067575D"/>
    <w:rsid w:val="00676D06"/>
    <w:rsid w:val="00681132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239A"/>
    <w:rsid w:val="006D7B4A"/>
    <w:rsid w:val="006E196D"/>
    <w:rsid w:val="006E2245"/>
    <w:rsid w:val="006E55B4"/>
    <w:rsid w:val="006E5AA4"/>
    <w:rsid w:val="006E7E0C"/>
    <w:rsid w:val="006E7E50"/>
    <w:rsid w:val="006F183F"/>
    <w:rsid w:val="006F351C"/>
    <w:rsid w:val="00704432"/>
    <w:rsid w:val="007051DF"/>
    <w:rsid w:val="00707525"/>
    <w:rsid w:val="00711198"/>
    <w:rsid w:val="00724DA4"/>
    <w:rsid w:val="007372D0"/>
    <w:rsid w:val="0075673C"/>
    <w:rsid w:val="00763912"/>
    <w:rsid w:val="007721CB"/>
    <w:rsid w:val="00774E44"/>
    <w:rsid w:val="00777DBD"/>
    <w:rsid w:val="00784BE5"/>
    <w:rsid w:val="00785258"/>
    <w:rsid w:val="00787583"/>
    <w:rsid w:val="00791F02"/>
    <w:rsid w:val="0079324A"/>
    <w:rsid w:val="00794EEE"/>
    <w:rsid w:val="00796855"/>
    <w:rsid w:val="007A13CD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12D3E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70A79"/>
    <w:rsid w:val="0088080B"/>
    <w:rsid w:val="00883AF9"/>
    <w:rsid w:val="008847EC"/>
    <w:rsid w:val="00890640"/>
    <w:rsid w:val="00893589"/>
    <w:rsid w:val="0089651D"/>
    <w:rsid w:val="008A0321"/>
    <w:rsid w:val="008A28E2"/>
    <w:rsid w:val="008A3346"/>
    <w:rsid w:val="008A66FC"/>
    <w:rsid w:val="008B07D7"/>
    <w:rsid w:val="008B0C06"/>
    <w:rsid w:val="008B232D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0B5B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A1B"/>
    <w:rsid w:val="00977B2E"/>
    <w:rsid w:val="00985333"/>
    <w:rsid w:val="00993A84"/>
    <w:rsid w:val="00996858"/>
    <w:rsid w:val="009972F7"/>
    <w:rsid w:val="009A17F2"/>
    <w:rsid w:val="009B4FB4"/>
    <w:rsid w:val="009C0C39"/>
    <w:rsid w:val="009C4092"/>
    <w:rsid w:val="009D1805"/>
    <w:rsid w:val="009D55D0"/>
    <w:rsid w:val="009E069D"/>
    <w:rsid w:val="009E1A09"/>
    <w:rsid w:val="009E3B04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315B"/>
    <w:rsid w:val="00A14A25"/>
    <w:rsid w:val="00A21F7D"/>
    <w:rsid w:val="00A273C6"/>
    <w:rsid w:val="00A35790"/>
    <w:rsid w:val="00A45A89"/>
    <w:rsid w:val="00A46411"/>
    <w:rsid w:val="00A4658D"/>
    <w:rsid w:val="00A47F12"/>
    <w:rsid w:val="00A57775"/>
    <w:rsid w:val="00A64516"/>
    <w:rsid w:val="00A66DE2"/>
    <w:rsid w:val="00A70227"/>
    <w:rsid w:val="00A71C36"/>
    <w:rsid w:val="00A73DED"/>
    <w:rsid w:val="00A74BC8"/>
    <w:rsid w:val="00A755A6"/>
    <w:rsid w:val="00A801C5"/>
    <w:rsid w:val="00A809CB"/>
    <w:rsid w:val="00A831E4"/>
    <w:rsid w:val="00A84D6A"/>
    <w:rsid w:val="00A90D09"/>
    <w:rsid w:val="00AA0B39"/>
    <w:rsid w:val="00AA0DB3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5154"/>
    <w:rsid w:val="00B00161"/>
    <w:rsid w:val="00B12DFC"/>
    <w:rsid w:val="00B132A8"/>
    <w:rsid w:val="00B148DD"/>
    <w:rsid w:val="00B149DE"/>
    <w:rsid w:val="00B169AF"/>
    <w:rsid w:val="00B2045D"/>
    <w:rsid w:val="00B21FEF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6AF3"/>
    <w:rsid w:val="00B9309B"/>
    <w:rsid w:val="00B94F03"/>
    <w:rsid w:val="00B952F6"/>
    <w:rsid w:val="00B9752A"/>
    <w:rsid w:val="00BA0217"/>
    <w:rsid w:val="00BA1F40"/>
    <w:rsid w:val="00BA4820"/>
    <w:rsid w:val="00BB05FA"/>
    <w:rsid w:val="00BB234B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51BE"/>
    <w:rsid w:val="00BD5F01"/>
    <w:rsid w:val="00BE3638"/>
    <w:rsid w:val="00BE3828"/>
    <w:rsid w:val="00BF1775"/>
    <w:rsid w:val="00BF1D81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1900"/>
    <w:rsid w:val="00C355A5"/>
    <w:rsid w:val="00C42ADA"/>
    <w:rsid w:val="00C43435"/>
    <w:rsid w:val="00C43B64"/>
    <w:rsid w:val="00C51D78"/>
    <w:rsid w:val="00C53F37"/>
    <w:rsid w:val="00C5499A"/>
    <w:rsid w:val="00C558F0"/>
    <w:rsid w:val="00C62A0F"/>
    <w:rsid w:val="00C633DD"/>
    <w:rsid w:val="00C64664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3EAB"/>
    <w:rsid w:val="00CD5181"/>
    <w:rsid w:val="00CD73A9"/>
    <w:rsid w:val="00CD7485"/>
    <w:rsid w:val="00CE0009"/>
    <w:rsid w:val="00CE2360"/>
    <w:rsid w:val="00CE236C"/>
    <w:rsid w:val="00CE4A97"/>
    <w:rsid w:val="00CF0047"/>
    <w:rsid w:val="00CF1B4F"/>
    <w:rsid w:val="00CF1B73"/>
    <w:rsid w:val="00CF3D09"/>
    <w:rsid w:val="00CF541E"/>
    <w:rsid w:val="00CF792D"/>
    <w:rsid w:val="00D04032"/>
    <w:rsid w:val="00D05F0D"/>
    <w:rsid w:val="00D11934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3957"/>
    <w:rsid w:val="00D8395C"/>
    <w:rsid w:val="00D87A6B"/>
    <w:rsid w:val="00D910AA"/>
    <w:rsid w:val="00DA2B61"/>
    <w:rsid w:val="00DA4C94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42C0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3F18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E7E"/>
    <w:rsid w:val="00EB6290"/>
    <w:rsid w:val="00EB6306"/>
    <w:rsid w:val="00EB6346"/>
    <w:rsid w:val="00EB7421"/>
    <w:rsid w:val="00EC0C0B"/>
    <w:rsid w:val="00EC36F5"/>
    <w:rsid w:val="00EC5A4D"/>
    <w:rsid w:val="00ED0C1B"/>
    <w:rsid w:val="00ED0DEA"/>
    <w:rsid w:val="00ED6238"/>
    <w:rsid w:val="00ED73C4"/>
    <w:rsid w:val="00ED7F73"/>
    <w:rsid w:val="00EF2B5F"/>
    <w:rsid w:val="00F05CEF"/>
    <w:rsid w:val="00F20B48"/>
    <w:rsid w:val="00F213D7"/>
    <w:rsid w:val="00F23A9A"/>
    <w:rsid w:val="00F23D65"/>
    <w:rsid w:val="00F258BA"/>
    <w:rsid w:val="00F27E9C"/>
    <w:rsid w:val="00F41F41"/>
    <w:rsid w:val="00F46918"/>
    <w:rsid w:val="00F46DDE"/>
    <w:rsid w:val="00F475E2"/>
    <w:rsid w:val="00F47C70"/>
    <w:rsid w:val="00F52128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90B34"/>
    <w:rsid w:val="00F96D0D"/>
    <w:rsid w:val="00F976AD"/>
    <w:rsid w:val="00FA1DE6"/>
    <w:rsid w:val="00FA3C3F"/>
    <w:rsid w:val="00FA6461"/>
    <w:rsid w:val="00FB3771"/>
    <w:rsid w:val="00FB760B"/>
    <w:rsid w:val="00FC06CF"/>
    <w:rsid w:val="00FD0AC3"/>
    <w:rsid w:val="00FE038F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55D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B94F03"/>
  </w:style>
  <w:style w:type="character" w:customStyle="1" w:styleId="value">
    <w:name w:val="value"/>
    <w:basedOn w:val="DefaultParagraphFont"/>
    <w:rsid w:val="000431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80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24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706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281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936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65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83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012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915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9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0588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584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39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3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745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594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86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32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341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32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687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137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247132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8619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62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804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065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06530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8779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7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730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59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6259562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995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3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53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838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3468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654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979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806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244694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3946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06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114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3922165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6874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575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385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96500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6103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18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21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401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1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66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8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22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8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4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07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461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461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99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884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564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63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53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03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01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515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051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120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48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867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390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31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16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834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026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142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49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999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229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27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570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913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265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1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81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05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974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71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8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22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02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67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946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715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9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96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0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3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4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46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8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955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923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507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61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01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868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343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99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44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33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13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41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648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6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30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1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89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056737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27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197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19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6584234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682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27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07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2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998379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1848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37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753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3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52513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876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70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951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876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7045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1568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2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3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794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5985415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1760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6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75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864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157622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408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92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8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384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593519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920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24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7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795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459037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303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46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29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438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883380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586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28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990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281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79213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569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71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683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357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027992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578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62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259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211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710786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092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92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071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289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93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8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8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1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1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8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65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0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6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1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17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2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2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570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178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6246447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7917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9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774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19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741434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398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39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9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806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419454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9080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30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1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914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015653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1408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37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040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994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9147947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810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61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140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86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560920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704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17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057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437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11284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5714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028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164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993897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4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69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69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758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33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4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88ACC0-330B-4B23-B202-D46314BF99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5</TotalTime>
  <Pages>3</Pages>
  <Words>695</Words>
  <Characters>396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465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Дани</cp:lastModifiedBy>
  <cp:revision>41</cp:revision>
  <cp:lastPrinted>2015-10-26T22:35:00Z</cp:lastPrinted>
  <dcterms:created xsi:type="dcterms:W3CDTF">2020-03-25T08:59:00Z</dcterms:created>
  <dcterms:modified xsi:type="dcterms:W3CDTF">2024-08-03T10:00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e34d89ae670665767a0efc1f337c4636c91a9d2526505686ccdc852c2191a1</vt:lpwstr>
  </property>
</Properties>
</file>